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52B9" w:rsidRPr="00C452B9" w:rsidRDefault="00C452B9" w:rsidP="00C452B9">
      <w:pPr>
        <w:jc w:val="center"/>
      </w:pPr>
      <w:r w:rsidRPr="00C452B9">
        <w:rPr>
          <w:sz w:val="32"/>
          <w:szCs w:val="32"/>
        </w:rPr>
        <w:t>Dokument roboczy</w:t>
      </w:r>
      <w:r>
        <w:br/>
      </w:r>
      <w:r w:rsidRPr="00C452B9">
        <w:rPr>
          <w:i/>
          <w:iCs/>
        </w:rPr>
        <w:t xml:space="preserve">Moduł </w:t>
      </w:r>
      <w:r w:rsidR="00506BA9">
        <w:rPr>
          <w:i/>
          <w:iCs/>
        </w:rPr>
        <w:t>M1 1.4</w:t>
      </w:r>
    </w:p>
    <w:p w:rsidR="00C452B9" w:rsidRDefault="00C452B9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9635111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C452B9" w:rsidRDefault="00C452B9">
          <w:pPr>
            <w:pStyle w:val="Nagwekspisutreci"/>
          </w:pPr>
          <w:r>
            <w:t>Spis treści</w:t>
          </w:r>
        </w:p>
        <w:bookmarkStart w:id="0" w:name="_GoBack"/>
        <w:bookmarkEnd w:id="0"/>
        <w:p w:rsidR="006A3E5C" w:rsidRDefault="007B0F22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7B0F22">
            <w:fldChar w:fldCharType="begin"/>
          </w:r>
          <w:r w:rsidR="00C452B9">
            <w:instrText xml:space="preserve"> TOC \o "1-3" \h \z \u </w:instrText>
          </w:r>
          <w:r w:rsidRPr="007B0F22">
            <w:fldChar w:fldCharType="separate"/>
          </w:r>
          <w:hyperlink w:anchor="_Toc36315410" w:history="1">
            <w:r w:rsidR="006A3E5C" w:rsidRPr="00483063">
              <w:rPr>
                <w:rStyle w:val="Hipercze"/>
                <w:noProof/>
              </w:rPr>
              <w:t>A.1. Ustanowienie współdzielonego repozytorium (np. na platformie https://github.com/)</w:t>
            </w:r>
            <w:r w:rsidR="006A3E5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A3E5C" w:rsidRDefault="007B0F22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1" w:history="1">
            <w:r w:rsidR="006A3E5C" w:rsidRPr="00483063">
              <w:rPr>
                <w:rStyle w:val="Hipercze"/>
                <w:noProof/>
              </w:rPr>
              <w:t>B.1. Ustalenie z prowadzącym tematu projektu</w:t>
            </w:r>
            <w:r w:rsidR="006A3E5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A3E5C" w:rsidRDefault="007B0F22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2" w:history="1">
            <w:r w:rsidR="006A3E5C" w:rsidRPr="00483063">
              <w:rPr>
                <w:rStyle w:val="Hipercze"/>
                <w:noProof/>
              </w:rPr>
              <w:t>B.3. Przygotowanie notatki z ASD (aktualnej : 3 pozycje, 3 najważniejsze wyróżniki, linki do witryn zawierających szczegóły</w:t>
            </w:r>
            <w:r w:rsidR="006A3E5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A3E5C" w:rsidRDefault="007B0F22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3" w:history="1">
            <w:r w:rsidR="006A3E5C" w:rsidRPr="00483063">
              <w:rPr>
                <w:rStyle w:val="Hipercze"/>
                <w:noProof/>
              </w:rPr>
              <w:t>C.1. Opracowanie koncepcji realizacji projektu</w:t>
            </w:r>
            <w:r w:rsidR="006A3E5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52B9" w:rsidRDefault="007B0F22">
          <w:r>
            <w:rPr>
              <w:b/>
              <w:bCs/>
            </w:rPr>
            <w:fldChar w:fldCharType="end"/>
          </w:r>
        </w:p>
      </w:sdtContent>
    </w:sdt>
    <w:p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C452B9" w:rsidRDefault="00C452B9" w:rsidP="00506BA9">
      <w:pPr>
        <w:pStyle w:val="Nagwek1"/>
      </w:pPr>
      <w:bookmarkStart w:id="1" w:name="_Toc36315410"/>
      <w:r>
        <w:lastRenderedPageBreak/>
        <w:t xml:space="preserve">A.1. Ustanowienie współdzielonego repozytorium (np. na platformie </w:t>
      </w:r>
      <w:hyperlink r:id="rId5" w:history="1">
        <w:r w:rsidR="00506BA9" w:rsidRPr="00BD2E21">
          <w:rPr>
            <w:rStyle w:val="Hipercze"/>
          </w:rPr>
          <w:t>https://github.com/</w:t>
        </w:r>
      </w:hyperlink>
      <w:r>
        <w:t>)</w:t>
      </w:r>
      <w:bookmarkEnd w:id="1"/>
    </w:p>
    <w:p w:rsidR="00506BA9" w:rsidRDefault="00506BA9" w:rsidP="00506BA9"/>
    <w:p w:rsidR="00506BA9" w:rsidRPr="00506BA9" w:rsidRDefault="00506BA9" w:rsidP="00506BA9">
      <w:r>
        <w:t xml:space="preserve">Link do wspólnego repozytorium: </w:t>
      </w:r>
      <w:hyperlink r:id="rId6" w:history="1">
        <w:r>
          <w:rPr>
            <w:rStyle w:val="Hipercze"/>
          </w:rPr>
          <w:t>https://github.com/Piwo13/M1-1.4</w:t>
        </w:r>
      </w:hyperlink>
    </w:p>
    <w:p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C452B9" w:rsidRDefault="00C452B9" w:rsidP="00C452B9">
      <w:pPr>
        <w:pStyle w:val="Nagwek1"/>
      </w:pPr>
      <w:bookmarkStart w:id="2" w:name="_Toc36315411"/>
      <w:r>
        <w:lastRenderedPageBreak/>
        <w:t>B.1. Ustalenie z prowadzącym tematu projektu</w:t>
      </w:r>
      <w:bookmarkEnd w:id="2"/>
    </w:p>
    <w:p w:rsidR="00506BA9" w:rsidRDefault="00506BA9">
      <w:r>
        <w:t>Wybrany przez nas temat M1 1.4 zawiera następujące podpunkty:</w:t>
      </w:r>
    </w:p>
    <w:p w:rsidR="00506BA9" w:rsidRPr="00506BA9" w:rsidRDefault="00506BA9" w:rsidP="00506BA9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19"/>
          <w:szCs w:val="19"/>
          <w:lang w:val="pl-PL"/>
        </w:rPr>
      </w:pPr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1.4.a. Analiza porównawcza wirtualizacji desktopów [</w:t>
      </w:r>
      <w:proofErr w:type="spellStart"/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→</w:t>
      </w:r>
      <w:hyperlink r:id="rId7" w:tgtFrame="_blank" w:history="1"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>Oracle</w:t>
        </w:r>
        <w:proofErr w:type="spellEnd"/>
      </w:hyperlink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 xml:space="preserve">, </w:t>
      </w:r>
      <w:proofErr w:type="spellStart"/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→</w:t>
      </w:r>
      <w:hyperlink r:id="rId8" w:tgtFrame="_blank" w:history="1"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>Microsoft</w:t>
        </w:r>
        <w:proofErr w:type="spellEnd"/>
      </w:hyperlink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 xml:space="preserve">, </w:t>
      </w:r>
      <w:proofErr w:type="spellStart"/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→</w:t>
      </w:r>
      <w:hyperlink r:id="rId9" w:tgtFrame="_blank" w:history="1"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>VMware</w:t>
        </w:r>
        <w:proofErr w:type="spellEnd"/>
      </w:hyperlink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]</w:t>
      </w:r>
    </w:p>
    <w:p w:rsidR="00506BA9" w:rsidRPr="00506BA9" w:rsidRDefault="00506BA9" w:rsidP="00506BA9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19"/>
          <w:szCs w:val="19"/>
          <w:lang w:val="pl-PL"/>
        </w:rPr>
      </w:pPr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1.4.b. Analiza bezprzewodowej sieci komputerowej [</w:t>
      </w:r>
      <w:proofErr w:type="spellStart"/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→</w:t>
      </w:r>
      <w:hyperlink r:id="rId10" w:tgtFrame="_blank" w:history="1"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>Wifi</w:t>
        </w:r>
        <w:proofErr w:type="spellEnd"/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 xml:space="preserve"> </w:t>
        </w:r>
        <w:proofErr w:type="spellStart"/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>Analyzer</w:t>
        </w:r>
        <w:proofErr w:type="spellEnd"/>
      </w:hyperlink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]</w:t>
      </w:r>
    </w:p>
    <w:p w:rsidR="00506BA9" w:rsidRPr="00506BA9" w:rsidRDefault="00506BA9" w:rsidP="00506BA9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19"/>
          <w:szCs w:val="19"/>
          <w:lang w:val="pl-PL"/>
        </w:rPr>
      </w:pPr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1.4.c. Kontrola dostępu do systemu operacyjnego [</w:t>
      </w:r>
      <w:proofErr w:type="spellStart"/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→</w:t>
      </w:r>
      <w:hyperlink r:id="rId11" w:tgtFrame="_blank" w:history="1"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>Windows</w:t>
        </w:r>
        <w:proofErr w:type="spellEnd"/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 xml:space="preserve"> </w:t>
        </w:r>
        <w:proofErr w:type="spellStart"/>
        <w:r w:rsidRPr="00506BA9">
          <w:rPr>
            <w:rStyle w:val="Hipercze"/>
            <w:rFonts w:ascii="Segoe UI" w:hAnsi="Segoe UI" w:cs="Segoe UI"/>
            <w:color w:val="1177D1"/>
            <w:sz w:val="19"/>
            <w:szCs w:val="19"/>
            <w:u w:val="none"/>
            <w:lang w:val="pl-PL"/>
          </w:rPr>
          <w:t>Hello</w:t>
        </w:r>
        <w:proofErr w:type="spellEnd"/>
      </w:hyperlink>
      <w:r w:rsidRPr="00506BA9">
        <w:rPr>
          <w:rFonts w:ascii="Segoe UI" w:hAnsi="Segoe UI" w:cs="Segoe UI"/>
          <w:color w:val="373A3C"/>
          <w:sz w:val="19"/>
          <w:szCs w:val="19"/>
          <w:lang w:val="pl-PL"/>
        </w:rPr>
        <w:t>]</w:t>
      </w:r>
    </w:p>
    <w:p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C452B9" w:rsidRDefault="00C452B9" w:rsidP="00C452B9">
      <w:pPr>
        <w:pStyle w:val="Nagwek1"/>
      </w:pPr>
      <w:bookmarkStart w:id="3" w:name="_Toc36315412"/>
      <w:r>
        <w:lastRenderedPageBreak/>
        <w:t>B.3. Przygotowanie notatki z ASD (aktualnej : 3 pozycje, 3 najważniejsze wyróżniki, linki do witryn zawierających szczegóły</w:t>
      </w:r>
      <w:bookmarkEnd w:id="3"/>
    </w:p>
    <w:p w:rsidR="00950393" w:rsidRDefault="00950393">
      <w:r>
        <w:t xml:space="preserve">1. Analiza porównawcza wirtualizacji desktopów </w:t>
      </w:r>
      <w:r w:rsidRPr="00950393">
        <w:t>[</w:t>
      </w:r>
      <w:proofErr w:type="spellStart"/>
      <w:r w:rsidRPr="00950393">
        <w:t>→Oracle</w:t>
      </w:r>
      <w:proofErr w:type="spellEnd"/>
      <w:r w:rsidRPr="00950393">
        <w:t xml:space="preserve">, </w:t>
      </w:r>
      <w:proofErr w:type="spellStart"/>
      <w:r w:rsidRPr="00950393">
        <w:t>→Microsoft</w:t>
      </w:r>
      <w:proofErr w:type="spellEnd"/>
      <w:r w:rsidRPr="00950393">
        <w:t xml:space="preserve">, </w:t>
      </w:r>
      <w:proofErr w:type="spellStart"/>
      <w:r w:rsidRPr="00950393">
        <w:t>→VMware</w:t>
      </w:r>
      <w:proofErr w:type="spellEnd"/>
      <w:r w:rsidRPr="00950393">
        <w:t>]</w:t>
      </w:r>
      <w:r>
        <w:t>:</w:t>
      </w:r>
    </w:p>
    <w:p w:rsidR="00950393" w:rsidRDefault="00950393">
      <w:r>
        <w:tab/>
        <w:t>-Oferowane oprogramowanie oferowane przez powyższe firmy:</w:t>
      </w:r>
    </w:p>
    <w:p w:rsidR="00950393" w:rsidRDefault="00950393">
      <w:r>
        <w:tab/>
      </w:r>
      <w:r>
        <w:tab/>
        <w:t xml:space="preserve">a) </w:t>
      </w:r>
      <w:proofErr w:type="spellStart"/>
      <w:r>
        <w:t>VirtualBox</w:t>
      </w:r>
      <w:proofErr w:type="spellEnd"/>
      <w:r>
        <w:t xml:space="preserve"> – Oracle</w:t>
      </w:r>
    </w:p>
    <w:p w:rsidR="00950393" w:rsidRDefault="00950393">
      <w:r>
        <w:tab/>
      </w:r>
      <w:r>
        <w:tab/>
        <w:t xml:space="preserve">b) </w:t>
      </w:r>
      <w:proofErr w:type="spellStart"/>
      <w:r>
        <w:t>Hyper-V</w:t>
      </w:r>
      <w:proofErr w:type="spellEnd"/>
      <w:r>
        <w:t xml:space="preserve"> – Microsoft</w:t>
      </w:r>
    </w:p>
    <w:p w:rsidR="00950393" w:rsidRDefault="00950393">
      <w:r>
        <w:tab/>
      </w:r>
      <w:r>
        <w:tab/>
        <w:t xml:space="preserve">c) </w:t>
      </w:r>
      <w:proofErr w:type="spellStart"/>
      <w:r>
        <w:t>Vmware</w:t>
      </w:r>
      <w:proofErr w:type="spellEnd"/>
      <w:r>
        <w:t xml:space="preserve"> Workstation </w:t>
      </w:r>
      <w:proofErr w:type="spellStart"/>
      <w:r>
        <w:t>Player-VMware</w:t>
      </w:r>
      <w:proofErr w:type="spellEnd"/>
    </w:p>
    <w:p w:rsidR="00950393" w:rsidRDefault="00950393">
      <w:r>
        <w:tab/>
        <w:t>-Użyte linki:</w:t>
      </w:r>
    </w:p>
    <w:p w:rsidR="00950393" w:rsidRDefault="00950393">
      <w:r>
        <w:tab/>
      </w:r>
      <w:r>
        <w:tab/>
        <w:t>i.</w:t>
      </w:r>
      <w:r w:rsidRPr="00950393">
        <w:t xml:space="preserve"> </w:t>
      </w:r>
      <w:hyperlink r:id="rId12" w:history="1">
        <w:r>
          <w:rPr>
            <w:rStyle w:val="Hipercze"/>
          </w:rPr>
          <w:t>https://www.virtualbox.org/</w:t>
        </w:r>
      </w:hyperlink>
    </w:p>
    <w:p w:rsidR="00950393" w:rsidRDefault="00950393">
      <w:r>
        <w:tab/>
      </w:r>
      <w:r>
        <w:tab/>
        <w:t>ii.</w:t>
      </w:r>
      <w:r w:rsidR="00FB25DA" w:rsidRPr="00FB25DA">
        <w:t xml:space="preserve"> </w:t>
      </w:r>
      <w:hyperlink r:id="rId13" w:history="1">
        <w:r w:rsidR="00FB25DA">
          <w:rPr>
            <w:rStyle w:val="Hipercze"/>
          </w:rPr>
          <w:t>https://en.wikipedia.org/wiki/VirtualBox</w:t>
        </w:r>
      </w:hyperlink>
    </w:p>
    <w:p w:rsidR="00FB25DA" w:rsidRDefault="00FB25DA">
      <w:r>
        <w:tab/>
      </w:r>
      <w:r>
        <w:tab/>
        <w:t>iii.</w:t>
      </w:r>
      <w:r w:rsidRPr="00FB25DA">
        <w:t xml:space="preserve"> </w:t>
      </w:r>
      <w:hyperlink r:id="rId14" w:history="1">
        <w:r>
          <w:rPr>
            <w:rStyle w:val="Hipercze"/>
          </w:rPr>
          <w:t>https://docs.microsoft.com/pl-pl/virtualization/hyper-v-on-windows/</w:t>
        </w:r>
      </w:hyperlink>
    </w:p>
    <w:p w:rsidR="00FB25DA" w:rsidRDefault="00FB25DA">
      <w:r>
        <w:tab/>
      </w:r>
      <w:r>
        <w:tab/>
      </w:r>
      <w:r w:rsidRPr="00FB25DA">
        <w:rPr>
          <w:lang w:val="en-GB"/>
        </w:rPr>
        <w:t xml:space="preserve">iv. </w:t>
      </w:r>
      <w:hyperlink r:id="rId15" w:history="1">
        <w:r w:rsidRPr="00FB25DA">
          <w:rPr>
            <w:rStyle w:val="Hipercze"/>
          </w:rPr>
          <w:t>https://en.wikipedia.org/wiki/Hyper-V</w:t>
        </w:r>
      </w:hyperlink>
    </w:p>
    <w:p w:rsidR="00FB25DA" w:rsidRDefault="00FB25DA" w:rsidP="00FB25DA">
      <w:r>
        <w:tab/>
      </w:r>
      <w:r>
        <w:tab/>
        <w:t>v.</w:t>
      </w:r>
      <w:r w:rsidRPr="00FB25DA">
        <w:t xml:space="preserve"> </w:t>
      </w:r>
      <w:hyperlink r:id="rId16" w:history="1">
        <w:r>
          <w:rPr>
            <w:rStyle w:val="Hipercze"/>
          </w:rPr>
          <w:t>https://www.vmware.com/content/dam/digitalmarketing/vmware/en/pdf/product/vmware-product-guide.pdf</w:t>
        </w:r>
      </w:hyperlink>
    </w:p>
    <w:p w:rsidR="00FB25DA" w:rsidRDefault="00FB25DA" w:rsidP="00FB25DA">
      <w:r>
        <w:tab/>
      </w:r>
      <w:r>
        <w:tab/>
      </w:r>
      <w:r w:rsidRPr="00FB25DA">
        <w:rPr>
          <w:lang w:val="en-GB"/>
        </w:rPr>
        <w:t xml:space="preserve">vi. </w:t>
      </w:r>
      <w:hyperlink r:id="rId17" w:history="1">
        <w:r w:rsidRPr="00FB25DA">
          <w:rPr>
            <w:rStyle w:val="Hipercze"/>
            <w:lang w:val="en-GB"/>
          </w:rPr>
          <w:t>https://en.wikipedia.org/wiki/VMware_Workstation_Player</w:t>
        </w:r>
      </w:hyperlink>
    </w:p>
    <w:p w:rsidR="00FB25DA" w:rsidRDefault="00FB25DA" w:rsidP="00FB25DA">
      <w:r>
        <w:t xml:space="preserve">2.Analiza bezprzewodowej sieci komputerowej </w:t>
      </w:r>
      <w:r w:rsidRPr="00FB25DA">
        <w:t>[</w:t>
      </w:r>
      <w:proofErr w:type="spellStart"/>
      <w:r w:rsidRPr="00FB25DA">
        <w:t>→Wifi</w:t>
      </w:r>
      <w:proofErr w:type="spellEnd"/>
      <w:r w:rsidRPr="00FB25DA">
        <w:t xml:space="preserve"> </w:t>
      </w:r>
      <w:proofErr w:type="spellStart"/>
      <w:r w:rsidRPr="00FB25DA">
        <w:t>Analyzer</w:t>
      </w:r>
      <w:proofErr w:type="spellEnd"/>
      <w:r w:rsidRPr="00FB25DA">
        <w:t>]</w:t>
      </w:r>
      <w:r>
        <w:t>:</w:t>
      </w:r>
    </w:p>
    <w:p w:rsidR="00FB25DA" w:rsidRDefault="00FB25DA" w:rsidP="00FB25DA">
      <w:r>
        <w:tab/>
        <w:t xml:space="preserve">-Program </w:t>
      </w:r>
      <w:proofErr w:type="spellStart"/>
      <w:r>
        <w:t>Wifi</w:t>
      </w:r>
      <w:proofErr w:type="spellEnd"/>
      <w:r>
        <w:t xml:space="preserve"> </w:t>
      </w:r>
      <w:proofErr w:type="spellStart"/>
      <w:r>
        <w:t>Analyzer</w:t>
      </w:r>
      <w:proofErr w:type="spellEnd"/>
      <w:r>
        <w:t xml:space="preserve"> istnieje pod wieloma różnymi wersjami, które dostępne są na komputer stacjonarny jak również na urządzenia mobilne.</w:t>
      </w:r>
    </w:p>
    <w:p w:rsidR="00FB25DA" w:rsidRDefault="00FB25DA" w:rsidP="00FB25DA">
      <w:r>
        <w:tab/>
        <w:t>-Używane linki:</w:t>
      </w:r>
    </w:p>
    <w:p w:rsidR="00FB25DA" w:rsidRDefault="00FB25DA" w:rsidP="00FB25DA">
      <w:pPr>
        <w:rPr>
          <w:lang w:val="en-GB"/>
        </w:rPr>
      </w:pPr>
      <w:r>
        <w:tab/>
      </w:r>
      <w:r>
        <w:tab/>
      </w:r>
      <w:r w:rsidRPr="00FB25DA">
        <w:rPr>
          <w:lang w:val="en-GB"/>
        </w:rPr>
        <w:t xml:space="preserve">a) </w:t>
      </w:r>
      <w:hyperlink r:id="rId18" w:history="1">
        <w:r w:rsidR="00AC1496" w:rsidRPr="00BD2E21">
          <w:rPr>
            <w:rStyle w:val="Hipercze"/>
            <w:lang w:val="en-GB"/>
          </w:rPr>
          <w:t>https://www.microsoft.com/pl-pl/p/wifi-analyzer/9nblggh33n0n?activetab=pivot:overviewtab</w:t>
        </w:r>
      </w:hyperlink>
    </w:p>
    <w:p w:rsidR="00AC1496" w:rsidRDefault="00AC1496" w:rsidP="00FB25DA">
      <w:r>
        <w:rPr>
          <w:lang w:val="en-GB"/>
        </w:rPr>
        <w:tab/>
      </w:r>
      <w:r>
        <w:rPr>
          <w:lang w:val="en-GB"/>
        </w:rPr>
        <w:tab/>
      </w:r>
      <w:r w:rsidRPr="00AC1496">
        <w:t xml:space="preserve">b) </w:t>
      </w:r>
      <w:hyperlink r:id="rId19" w:history="1">
        <w:r>
          <w:rPr>
            <w:rStyle w:val="Hipercze"/>
          </w:rPr>
          <w:t>https://www.komputerswiat.pl/poradniki/programy/wifi-analyzer-sprawdz-swoje-wi-fi-ze-smartfona/db5gslb</w:t>
        </w:r>
      </w:hyperlink>
    </w:p>
    <w:p w:rsidR="00AC1496" w:rsidRDefault="00AC1496" w:rsidP="00FB25DA">
      <w:r>
        <w:tab/>
      </w:r>
      <w:r>
        <w:tab/>
        <w:t>c)</w:t>
      </w:r>
      <w:r w:rsidRPr="00AC1496">
        <w:t xml:space="preserve"> </w:t>
      </w:r>
      <w:hyperlink r:id="rId20" w:history="1">
        <w:r>
          <w:rPr>
            <w:rStyle w:val="Hipercze"/>
          </w:rPr>
          <w:t>https://pclab.pl/art74819.html</w:t>
        </w:r>
      </w:hyperlink>
    </w:p>
    <w:p w:rsidR="00AC1496" w:rsidRDefault="00AC1496" w:rsidP="00FB25DA">
      <w:r>
        <w:t>3.Kontrola dostępu do systemu operacyjnego:</w:t>
      </w:r>
    </w:p>
    <w:p w:rsidR="00AC1496" w:rsidRDefault="00AC1496" w:rsidP="00FB25DA">
      <w:r>
        <w:tab/>
        <w:t xml:space="preserve">-Windows </w:t>
      </w:r>
      <w:proofErr w:type="spellStart"/>
      <w:r>
        <w:t>Hello</w:t>
      </w:r>
      <w:proofErr w:type="spellEnd"/>
      <w:r>
        <w:t xml:space="preserve"> to program który pozwala na szybsze zalogowanie się do systemu poprzez rozpoznanie rysów twarzy czy odcisku palca. Znacznie ułatwia on korzystanie z komputera, lecz nie jest też bez swoich wad.</w:t>
      </w:r>
    </w:p>
    <w:p w:rsidR="00AC1496" w:rsidRDefault="00AC1496" w:rsidP="00FB25DA">
      <w:r>
        <w:tab/>
        <w:t>-Używane linki:</w:t>
      </w:r>
    </w:p>
    <w:p w:rsidR="00AC1496" w:rsidRPr="00AC1496" w:rsidRDefault="00AC1496" w:rsidP="00FB25DA">
      <w:pPr>
        <w:rPr>
          <w:lang w:val="en-GB"/>
        </w:rPr>
      </w:pPr>
      <w:r>
        <w:tab/>
      </w:r>
      <w:r>
        <w:tab/>
      </w:r>
      <w:r w:rsidRPr="00AC1496">
        <w:rPr>
          <w:lang w:val="en-GB"/>
        </w:rPr>
        <w:t xml:space="preserve">a) </w:t>
      </w:r>
      <w:hyperlink r:id="rId21" w:history="1">
        <w:r w:rsidRPr="00AC1496">
          <w:rPr>
            <w:rStyle w:val="Hipercze"/>
            <w:lang w:val="en-GB"/>
          </w:rPr>
          <w:t>https://www.komputerswiat.pl/windows-hello</w:t>
        </w:r>
      </w:hyperlink>
    </w:p>
    <w:p w:rsidR="00AC1496" w:rsidRDefault="00AC1496" w:rsidP="00FB25DA">
      <w:r w:rsidRPr="00AC1496">
        <w:rPr>
          <w:lang w:val="en-GB"/>
        </w:rPr>
        <w:tab/>
      </w:r>
      <w:r w:rsidRPr="00AC1496">
        <w:rPr>
          <w:lang w:val="en-GB"/>
        </w:rPr>
        <w:tab/>
      </w:r>
      <w:r>
        <w:t>b)</w:t>
      </w:r>
      <w:r w:rsidRPr="00AC1496">
        <w:t xml:space="preserve"> </w:t>
      </w:r>
      <w:hyperlink r:id="rId22" w:history="1">
        <w:r>
          <w:rPr>
            <w:rStyle w:val="Hipercze"/>
          </w:rPr>
          <w:t>https://www.microsoft.com/en-us/windows/windows-hello</w:t>
        </w:r>
      </w:hyperlink>
    </w:p>
    <w:p w:rsidR="00AC1496" w:rsidRPr="00AC1496" w:rsidRDefault="00AC1496" w:rsidP="00FB25DA">
      <w:r>
        <w:tab/>
      </w:r>
      <w:r>
        <w:tab/>
        <w:t>c)</w:t>
      </w:r>
      <w:r w:rsidRPr="00AC1496">
        <w:t xml:space="preserve"> </w:t>
      </w:r>
      <w:hyperlink r:id="rId23" w:history="1">
        <w:r>
          <w:rPr>
            <w:rStyle w:val="Hipercze"/>
          </w:rPr>
          <w:t>https://www.spidersweb.pl/2017/12/windows-hello-zlamane.html</w:t>
        </w:r>
      </w:hyperlink>
    </w:p>
    <w:p w:rsidR="00AC1496" w:rsidRPr="00AC1496" w:rsidRDefault="00AC1496" w:rsidP="00FB25DA">
      <w:r w:rsidRPr="00AC1496">
        <w:tab/>
      </w:r>
      <w:r w:rsidRPr="00AC1496">
        <w:tab/>
      </w:r>
    </w:p>
    <w:p w:rsidR="00C452B9" w:rsidRDefault="00C452B9" w:rsidP="00C452B9">
      <w:pPr>
        <w:pStyle w:val="Nagwek1"/>
      </w:pPr>
      <w:bookmarkStart w:id="4" w:name="_Toc36315413"/>
      <w:r>
        <w:lastRenderedPageBreak/>
        <w:t>C.1. Opracowanie koncepcji realizacji projektu</w:t>
      </w:r>
      <w:bookmarkEnd w:id="4"/>
    </w:p>
    <w:p w:rsidR="00C452B9" w:rsidRDefault="007F1AD0" w:rsidP="00C452B9">
      <w:r>
        <w:t>Najpierw wyszukaliśmy strony internetowe zawierające interesujące dla nas informacje, następnym krokiem będzie analiza tych informacji i przygotowanie dokumentacji projektu. Na podstawie tej dokumentacji przygotujemy prezentacje streszczającą zgromadzone informacje.</w:t>
      </w:r>
    </w:p>
    <w:sectPr w:rsidR="00C452B9" w:rsidSect="007B0F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rSwNDI3NrC0NDAzMTNT0lEKTi0uzszPAykwrAUA/U7IsSwAAAA="/>
  </w:docVars>
  <w:rsids>
    <w:rsidRoot w:val="00C452B9"/>
    <w:rsid w:val="00506BA9"/>
    <w:rsid w:val="006A3E5C"/>
    <w:rsid w:val="007B0F22"/>
    <w:rsid w:val="007F1AD0"/>
    <w:rsid w:val="00950393"/>
    <w:rsid w:val="00AC1496"/>
    <w:rsid w:val="00C452B9"/>
    <w:rsid w:val="00D6400A"/>
    <w:rsid w:val="00E33E5C"/>
    <w:rsid w:val="00FB25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7B0F22"/>
  </w:style>
  <w:style w:type="paragraph" w:styleId="Nagwek1">
    <w:name w:val="heading 1"/>
    <w:basedOn w:val="Normalny"/>
    <w:next w:val="Normalny"/>
    <w:link w:val="Nagwek1Znak"/>
    <w:uiPriority w:val="9"/>
    <w:qFormat/>
    <w:rsid w:val="00C452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452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C452B9"/>
    <w:rPr>
      <w:color w:val="0563C1" w:themeColor="hyperlink"/>
      <w:u w:val="single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C452B9"/>
    <w:rPr>
      <w:color w:val="605E5C"/>
      <w:shd w:val="clear" w:color="auto" w:fill="E1DFDD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452B9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C452B9"/>
    <w:pPr>
      <w:spacing w:after="100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506B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06BA9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506B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04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.pl/t3fvv" TargetMode="External"/><Relationship Id="rId13" Type="http://schemas.openxmlformats.org/officeDocument/2006/relationships/hyperlink" Target="https://en.wikipedia.org/wiki/VirtualBox" TargetMode="External"/><Relationship Id="rId18" Type="http://schemas.openxmlformats.org/officeDocument/2006/relationships/hyperlink" Target="https://www.microsoft.com/pl-pl/p/wifi-analyzer/9nblggh33n0n?activetab=pivot:overviewtab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komputerswiat.pl/windows-hello" TargetMode="External"/><Relationship Id="rId7" Type="http://schemas.openxmlformats.org/officeDocument/2006/relationships/hyperlink" Target="https://www.virtualbox.org/" TargetMode="External"/><Relationship Id="rId12" Type="http://schemas.openxmlformats.org/officeDocument/2006/relationships/hyperlink" Target="https://www.virtualbox.org/" TargetMode="External"/><Relationship Id="rId17" Type="http://schemas.openxmlformats.org/officeDocument/2006/relationships/hyperlink" Target="https://en.wikipedia.org/wiki/VMware_Workstation_Player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vmware.com/content/dam/digitalmarketing/vmware/en/pdf/product/vmware-product-guide.pdf" TargetMode="External"/><Relationship Id="rId20" Type="http://schemas.openxmlformats.org/officeDocument/2006/relationships/hyperlink" Target="https://pclab.pl/art74819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iwo13/M1-1.4" TargetMode="External"/><Relationship Id="rId11" Type="http://schemas.openxmlformats.org/officeDocument/2006/relationships/hyperlink" Target="https://tiny.pl/t3fb7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github.com/" TargetMode="External"/><Relationship Id="rId15" Type="http://schemas.openxmlformats.org/officeDocument/2006/relationships/hyperlink" Target="https://en.wikipedia.org/wiki/Hyper-V" TargetMode="External"/><Relationship Id="rId23" Type="http://schemas.openxmlformats.org/officeDocument/2006/relationships/hyperlink" Target="https://www.spidersweb.pl/2017/12/windows-hello-zlamane.html" TargetMode="External"/><Relationship Id="rId10" Type="http://schemas.openxmlformats.org/officeDocument/2006/relationships/hyperlink" Target="https://tiny.pl/t3fbx" TargetMode="External"/><Relationship Id="rId19" Type="http://schemas.openxmlformats.org/officeDocument/2006/relationships/hyperlink" Target="https://www.komputerswiat.pl/poradniki/programy/wifi-analyzer-sprawdz-swoje-wi-fi-ze-smartfona/db5gsl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iny.pl/t3fbh" TargetMode="External"/><Relationship Id="rId14" Type="http://schemas.openxmlformats.org/officeDocument/2006/relationships/hyperlink" Target="https://docs.microsoft.com/pl-pl/virtualization/hyper-v-on-windows/" TargetMode="External"/><Relationship Id="rId22" Type="http://schemas.openxmlformats.org/officeDocument/2006/relationships/hyperlink" Target="https://www.microsoft.com/en-us/windows/windows-hello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7FCCD-FA98-4450-8EE1-C3CFC6FAF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 Kapczyński</dc:creator>
  <cp:lastModifiedBy>Piwo13</cp:lastModifiedBy>
  <cp:revision>2</cp:revision>
  <dcterms:created xsi:type="dcterms:W3CDTF">2020-04-21T16:07:00Z</dcterms:created>
  <dcterms:modified xsi:type="dcterms:W3CDTF">2020-04-21T16:07:00Z</dcterms:modified>
</cp:coreProperties>
</file>